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91951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306dc9f-6f50-4129-b044-44559a99aec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10Z</dcterms:created>
  <dcterms:modified xsi:type="dcterms:W3CDTF">2023-07-24T1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